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747464A" w:rsidR="00811C48" w:rsidRPr="001E7ABE" w:rsidRDefault="00E22574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4DD34E0B" w:rsidR="00321362" w:rsidRPr="00B67595" w:rsidRDefault="0014565D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6</w:t>
            </w:r>
          </w:p>
          <w:p w14:paraId="36656A16" w14:textId="382B812C" w:rsidR="00235C36" w:rsidRPr="00876A58" w:rsidRDefault="0014565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C480699" w:rsidR="00F80742" w:rsidRPr="00DF718C" w:rsidRDefault="0014565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C7DCAF3" w:rsidR="000732DF" w:rsidRPr="0036420F" w:rsidRDefault="009B157B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9B157B">
              <w:rPr>
                <w:rFonts w:ascii="Arial" w:hAnsi="Arial" w:cs="Arial"/>
                <w:b/>
                <w:sz w:val="20"/>
              </w:rPr>
              <w:t>O2</w:t>
            </w:r>
            <w:r w:rsidR="00DC7667">
              <w:rPr>
                <w:rFonts w:ascii="Arial" w:hAnsi="Arial" w:cs="Arial"/>
                <w:b/>
                <w:sz w:val="20"/>
              </w:rPr>
              <w:t>1</w:t>
            </w:r>
            <w:r w:rsidRPr="009B157B">
              <w:rPr>
                <w:rFonts w:ascii="Arial" w:hAnsi="Arial" w:cs="Arial"/>
                <w:b/>
                <w:sz w:val="20"/>
              </w:rPr>
              <w:t>2-COMP7116-BE03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59D3350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0E14B3" w:rsidRPr="000E14B3">
              <w:rPr>
                <w:rFonts w:ascii="Arial" w:hAnsi="Arial" w:cs="Arial"/>
                <w:i/>
                <w:sz w:val="18"/>
                <w:szCs w:val="18"/>
                <w:lang w:val="id-ID"/>
              </w:rPr>
              <w:t>Odd Semester 2020/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204851F6" w14:textId="77777777" w:rsidR="00551E4F" w:rsidRDefault="00551E4F" w:rsidP="00551E4F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117D057D" w14:textId="77777777" w:rsidR="00551E4F" w:rsidRDefault="00551E4F" w:rsidP="00551E4F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04484BF4" w14:textId="77777777" w:rsidR="00551E4F" w:rsidRDefault="00551E4F" w:rsidP="00551E4F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64968450" w14:textId="77777777" w:rsidR="00551E4F" w:rsidRDefault="00551E4F" w:rsidP="00551E4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7D5EE57F" w14:textId="77777777" w:rsidR="00551E4F" w:rsidRDefault="00551E4F" w:rsidP="00551E4F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3C9743AE" w14:textId="77777777" w:rsidR="00551E4F" w:rsidRDefault="00551E4F" w:rsidP="00551E4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120C3E82" w14:textId="77777777" w:rsidR="00551E4F" w:rsidRDefault="00551E4F" w:rsidP="00551E4F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7AC6C1F6" w14:textId="77777777" w:rsidR="00551E4F" w:rsidRDefault="00551E4F" w:rsidP="00551E4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60BF82C" w14:textId="77777777" w:rsidR="00551E4F" w:rsidRDefault="00551E4F" w:rsidP="00551E4F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043C88EE" w14:textId="77777777" w:rsidR="00551E4F" w:rsidRDefault="00551E4F" w:rsidP="00551E4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215DB6E1" w14:textId="77777777" w:rsidR="00551E4F" w:rsidRDefault="00551E4F" w:rsidP="00551E4F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233D93DB" w14:textId="77777777" w:rsidR="00551E4F" w:rsidRDefault="00551E4F" w:rsidP="00551E4F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0C5E024B" w14:textId="77777777" w:rsidR="00551E4F" w:rsidRDefault="00551E4F" w:rsidP="00551E4F">
      <w:pPr>
        <w:numPr>
          <w:ilvl w:val="2"/>
          <w:numId w:val="13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D8AA089" w14:textId="77777777" w:rsidR="00551E4F" w:rsidRDefault="00551E4F" w:rsidP="00551E4F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A3D5E78" w14:textId="77777777" w:rsidR="00551E4F" w:rsidRDefault="00551E4F" w:rsidP="00551E4F">
      <w:pPr>
        <w:ind w:left="540"/>
        <w:jc w:val="both"/>
        <w:rPr>
          <w:rStyle w:val="longtext"/>
          <w:sz w:val="18"/>
          <w:szCs w:val="18"/>
        </w:rPr>
      </w:pPr>
    </w:p>
    <w:p w14:paraId="3F5DEBFF" w14:textId="77777777" w:rsidR="00551E4F" w:rsidRDefault="00551E4F" w:rsidP="00551E4F">
      <w:pPr>
        <w:numPr>
          <w:ilvl w:val="0"/>
          <w:numId w:val="12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11337DA4" w14:textId="77777777" w:rsidR="00551E4F" w:rsidRDefault="00551E4F" w:rsidP="00551E4F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7F67B48C" w14:textId="77777777" w:rsidR="00551E4F" w:rsidRDefault="00551E4F" w:rsidP="00551E4F">
      <w:pPr>
        <w:ind w:left="360" w:hanging="360"/>
      </w:pPr>
    </w:p>
    <w:p w14:paraId="488652FF" w14:textId="77777777" w:rsidR="00551E4F" w:rsidRDefault="00551E4F" w:rsidP="00551E4F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642AEF74" w14:textId="77777777" w:rsidR="00551E4F" w:rsidRDefault="00551E4F" w:rsidP="00551E4F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5E3127C8" w14:textId="77777777" w:rsidR="00551E4F" w:rsidRDefault="00551E4F" w:rsidP="00551E4F">
      <w:pPr>
        <w:jc w:val="both"/>
        <w:rPr>
          <w:rStyle w:val="longtext"/>
          <w:i/>
          <w:sz w:val="18"/>
          <w:szCs w:val="18"/>
        </w:rPr>
      </w:pPr>
    </w:p>
    <w:p w14:paraId="1ECFFA0D" w14:textId="77777777" w:rsidR="00551E4F" w:rsidRDefault="00551E4F" w:rsidP="00551E4F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2BB888C2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6163519E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551E4F" w14:paraId="116C8590" w14:textId="77777777" w:rsidTr="00551E4F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3EFDC1" w14:textId="77777777" w:rsidR="00551E4F" w:rsidRDefault="00551E4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1D99A969" w14:textId="77777777" w:rsidR="00551E4F" w:rsidRDefault="00551E4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04E1E2" w14:textId="77777777" w:rsidR="00551E4F" w:rsidRDefault="00551E4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yek</w:t>
            </w:r>
            <w:proofErr w:type="spellEnd"/>
          </w:p>
          <w:p w14:paraId="755A728A" w14:textId="77777777" w:rsidR="00551E4F" w:rsidRDefault="00551E4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E9175D" w14:textId="77777777" w:rsidR="00551E4F" w:rsidRDefault="00551E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6E320EBE" w14:textId="77777777" w:rsidR="00551E4F" w:rsidRDefault="00551E4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51E4F" w14:paraId="2B61ACDB" w14:textId="77777777" w:rsidTr="00551E4F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CA694" w14:textId="77777777" w:rsidR="00551E4F" w:rsidRPr="00551E4F" w:rsidRDefault="00551E4F">
            <w:pPr>
              <w:jc w:val="center"/>
              <w:rPr>
                <w:bCs/>
              </w:rPr>
            </w:pPr>
            <w:r w:rsidRPr="00551E4F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F3743" w14:textId="77777777" w:rsidR="00551E4F" w:rsidRPr="00551E4F" w:rsidRDefault="00551E4F">
            <w:pPr>
              <w:jc w:val="center"/>
              <w:rPr>
                <w:bCs/>
              </w:rPr>
            </w:pPr>
            <w:r w:rsidRPr="00551E4F">
              <w:rPr>
                <w:bCs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7C15B" w14:textId="77777777" w:rsidR="00551E4F" w:rsidRPr="00551E4F" w:rsidRDefault="00551E4F">
            <w:pPr>
              <w:jc w:val="center"/>
              <w:rPr>
                <w:bCs/>
              </w:rPr>
            </w:pPr>
            <w:r w:rsidRPr="00551E4F">
              <w:rPr>
                <w:bCs/>
              </w:rPr>
              <w:t>-</w:t>
            </w:r>
          </w:p>
        </w:tc>
      </w:tr>
    </w:tbl>
    <w:p w14:paraId="5D311D81" w14:textId="77777777" w:rsidR="00551E4F" w:rsidRDefault="00551E4F" w:rsidP="00551E4F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045D6CC" w14:textId="77777777" w:rsidR="00551E4F" w:rsidRDefault="00551E4F" w:rsidP="00551E4F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24E3064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1CA355D4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51E4F" w14:paraId="7EEDACD1" w14:textId="77777777" w:rsidTr="00551E4F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207644" w14:textId="77777777" w:rsidR="00551E4F" w:rsidRDefault="00551E4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1565D6C9" w14:textId="77777777" w:rsidR="00551E4F" w:rsidRDefault="00551E4F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51E4F" w14:paraId="564B40CE" w14:textId="77777777" w:rsidTr="00551E4F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8F43F" w14:textId="77777777" w:rsidR="0008337D" w:rsidRDefault="0008337D" w:rsidP="0008337D">
            <w:r>
              <w:t>Visual Studio Code</w:t>
            </w:r>
          </w:p>
          <w:p w14:paraId="3E6F1EE8" w14:textId="77777777" w:rsidR="0008337D" w:rsidRDefault="0008337D" w:rsidP="0008337D">
            <w:r>
              <w:t>Python 3.7</w:t>
            </w:r>
          </w:p>
          <w:p w14:paraId="4801743C" w14:textId="77777777" w:rsidR="0008337D" w:rsidRDefault="0008337D" w:rsidP="0008337D">
            <w:r>
              <w:t>SciPy 1.5.0</w:t>
            </w:r>
          </w:p>
          <w:p w14:paraId="550FB2CD" w14:textId="7AD50659" w:rsidR="00551E4F" w:rsidRPr="0008337D" w:rsidRDefault="0008337D" w:rsidP="0008337D">
            <w:r>
              <w:t>OpenCV 3.4.2.16</w:t>
            </w:r>
          </w:p>
        </w:tc>
      </w:tr>
    </w:tbl>
    <w:p w14:paraId="200212FA" w14:textId="77777777" w:rsidR="00551E4F" w:rsidRDefault="00551E4F" w:rsidP="00551E4F">
      <w:pPr>
        <w:pStyle w:val="Heading2"/>
        <w:numPr>
          <w:ilvl w:val="0"/>
          <w:numId w:val="12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0A9EC921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p w14:paraId="0896B555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844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  <w:gridCol w:w="3283"/>
      </w:tblGrid>
      <w:tr w:rsidR="00551E4F" w14:paraId="5B47D404" w14:textId="77777777" w:rsidTr="00551E4F">
        <w:trPr>
          <w:trHeight w:val="504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B73627" w14:textId="77777777" w:rsidR="00551E4F" w:rsidRDefault="00551E4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  <w:szCs w:val="18"/>
              </w:rPr>
              <w:t>Tugas</w:t>
            </w:r>
            <w:proofErr w:type="spellEnd"/>
            <w:r>
              <w:rPr>
                <w:b/>
                <w:bCs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47A53974" w14:textId="77777777" w:rsidR="00551E4F" w:rsidRDefault="00551E4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99F554" w14:textId="77777777" w:rsidR="00551E4F" w:rsidRDefault="00551E4F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3565575B" w14:textId="77777777" w:rsidR="00551E4F" w:rsidRDefault="00551E4F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D50E9C" w14:textId="77777777" w:rsidR="00551E4F" w:rsidRDefault="00551E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79E3444" w14:textId="77777777" w:rsidR="00551E4F" w:rsidRDefault="00551E4F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51E4F" w14:paraId="0B810A6E" w14:textId="77777777" w:rsidTr="00EA4972">
        <w:trPr>
          <w:trHeight w:val="62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D89F2" w14:textId="769BF68B" w:rsidR="00551E4F" w:rsidRDefault="00551E4F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209B7" w14:textId="4BCAC576" w:rsidR="00551E4F" w:rsidRDefault="00551E4F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B949C" w14:textId="5D8A4EBB" w:rsidR="00551E4F" w:rsidRDefault="00EA4972" w:rsidP="00EA4972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7079C4B2" w14:textId="77777777" w:rsidR="00551E4F" w:rsidRDefault="00551E4F" w:rsidP="00551E4F">
      <w:pPr>
        <w:ind w:firstLine="360"/>
        <w:rPr>
          <w:lang w:val="id-ID"/>
        </w:rPr>
      </w:pPr>
    </w:p>
    <w:p w14:paraId="21CC4B78" w14:textId="04B3341C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9E2C886" w14:textId="3C33AFE9" w:rsidR="00551E4F" w:rsidRDefault="00551E4F" w:rsidP="00551E4F">
      <w:pPr>
        <w:rPr>
          <w:lang w:val="id-ID"/>
        </w:rPr>
      </w:pPr>
    </w:p>
    <w:p w14:paraId="25F05623" w14:textId="1025440D" w:rsidR="00551E4F" w:rsidRDefault="00551E4F" w:rsidP="00551E4F">
      <w:pPr>
        <w:rPr>
          <w:lang w:val="id-ID"/>
        </w:rPr>
      </w:pPr>
    </w:p>
    <w:p w14:paraId="00B05735" w14:textId="080E2D60" w:rsidR="00551E4F" w:rsidRDefault="00551E4F" w:rsidP="00551E4F">
      <w:pPr>
        <w:rPr>
          <w:lang w:val="id-ID"/>
        </w:rPr>
      </w:pPr>
    </w:p>
    <w:p w14:paraId="22EF7A4B" w14:textId="583359FC" w:rsidR="00551E4F" w:rsidRDefault="00551E4F" w:rsidP="00551E4F">
      <w:pPr>
        <w:rPr>
          <w:lang w:val="id-ID"/>
        </w:rPr>
      </w:pPr>
    </w:p>
    <w:p w14:paraId="45100CB9" w14:textId="13C4F438" w:rsidR="00551E4F" w:rsidRDefault="00551E4F" w:rsidP="00551E4F">
      <w:pPr>
        <w:rPr>
          <w:lang w:val="id-ID"/>
        </w:rPr>
      </w:pPr>
    </w:p>
    <w:p w14:paraId="05D9C81D" w14:textId="0EDEA3C1" w:rsidR="00551E4F" w:rsidRDefault="00551E4F" w:rsidP="00551E4F">
      <w:pPr>
        <w:rPr>
          <w:lang w:val="id-ID"/>
        </w:rPr>
      </w:pPr>
    </w:p>
    <w:p w14:paraId="0E3CE4D4" w14:textId="512357F4" w:rsidR="00551E4F" w:rsidRDefault="00551E4F" w:rsidP="00551E4F">
      <w:pPr>
        <w:rPr>
          <w:lang w:val="id-ID"/>
        </w:rPr>
      </w:pPr>
    </w:p>
    <w:p w14:paraId="53F21BA8" w14:textId="0A1BEB14" w:rsidR="00551E4F" w:rsidRDefault="00551E4F" w:rsidP="00551E4F">
      <w:pPr>
        <w:rPr>
          <w:lang w:val="id-ID"/>
        </w:rPr>
      </w:pPr>
    </w:p>
    <w:p w14:paraId="6C161915" w14:textId="26CD2B06" w:rsidR="00551E4F" w:rsidRDefault="00551E4F" w:rsidP="00551E4F">
      <w:pPr>
        <w:rPr>
          <w:lang w:val="id-ID"/>
        </w:rPr>
      </w:pPr>
    </w:p>
    <w:p w14:paraId="27F84A57" w14:textId="7B48B82E" w:rsidR="00551E4F" w:rsidRDefault="00551E4F" w:rsidP="00551E4F">
      <w:pPr>
        <w:rPr>
          <w:lang w:val="id-ID"/>
        </w:rPr>
      </w:pPr>
    </w:p>
    <w:p w14:paraId="2FCEAEFA" w14:textId="271B86D0" w:rsidR="00551E4F" w:rsidRDefault="00551E4F" w:rsidP="00551E4F">
      <w:pPr>
        <w:rPr>
          <w:lang w:val="id-ID"/>
        </w:rPr>
      </w:pPr>
    </w:p>
    <w:p w14:paraId="660F92CE" w14:textId="7E7FE058" w:rsidR="00551E4F" w:rsidRDefault="00551E4F" w:rsidP="00551E4F">
      <w:pPr>
        <w:rPr>
          <w:lang w:val="id-ID"/>
        </w:rPr>
      </w:pPr>
    </w:p>
    <w:p w14:paraId="0ACE854F" w14:textId="2FDCEC8F" w:rsidR="00551E4F" w:rsidRDefault="00551E4F" w:rsidP="00551E4F">
      <w:pPr>
        <w:rPr>
          <w:lang w:val="id-ID"/>
        </w:rPr>
      </w:pPr>
    </w:p>
    <w:p w14:paraId="496C0104" w14:textId="4F6FD2D7" w:rsidR="00551E4F" w:rsidRDefault="00551E4F" w:rsidP="00551E4F">
      <w:pPr>
        <w:rPr>
          <w:lang w:val="id-ID"/>
        </w:rPr>
      </w:pPr>
    </w:p>
    <w:p w14:paraId="0FF85A86" w14:textId="45B5870B" w:rsidR="00551E4F" w:rsidRDefault="00551E4F" w:rsidP="00551E4F">
      <w:pPr>
        <w:rPr>
          <w:lang w:val="id-ID"/>
        </w:rPr>
      </w:pPr>
    </w:p>
    <w:p w14:paraId="600A8BF5" w14:textId="0FA8237A" w:rsidR="00551E4F" w:rsidRDefault="00551E4F" w:rsidP="00551E4F">
      <w:pPr>
        <w:rPr>
          <w:lang w:val="id-ID"/>
        </w:rPr>
      </w:pPr>
    </w:p>
    <w:p w14:paraId="4065C142" w14:textId="1AB3D4D3" w:rsidR="00551E4F" w:rsidRDefault="00551E4F" w:rsidP="00551E4F">
      <w:pPr>
        <w:rPr>
          <w:lang w:val="id-ID"/>
        </w:rPr>
      </w:pPr>
    </w:p>
    <w:p w14:paraId="7FF85FF1" w14:textId="768590B7" w:rsidR="00551E4F" w:rsidRDefault="00551E4F" w:rsidP="00551E4F">
      <w:pPr>
        <w:rPr>
          <w:lang w:val="id-ID"/>
        </w:rPr>
      </w:pPr>
    </w:p>
    <w:p w14:paraId="7D0DB988" w14:textId="12939CC1" w:rsidR="00551E4F" w:rsidRDefault="00551E4F" w:rsidP="00551E4F">
      <w:pPr>
        <w:rPr>
          <w:lang w:val="id-ID"/>
        </w:rPr>
      </w:pPr>
    </w:p>
    <w:p w14:paraId="43F165D0" w14:textId="1EDBC444" w:rsidR="00551E4F" w:rsidRDefault="00551E4F" w:rsidP="00551E4F">
      <w:pPr>
        <w:rPr>
          <w:lang w:val="id-ID"/>
        </w:rPr>
      </w:pPr>
    </w:p>
    <w:p w14:paraId="70052729" w14:textId="10BC5485" w:rsidR="00551E4F" w:rsidRDefault="00551E4F" w:rsidP="00551E4F">
      <w:pPr>
        <w:rPr>
          <w:lang w:val="id-ID"/>
        </w:rPr>
      </w:pPr>
    </w:p>
    <w:p w14:paraId="24033947" w14:textId="2AB90CCB" w:rsidR="00551E4F" w:rsidRDefault="00551E4F" w:rsidP="00551E4F">
      <w:pPr>
        <w:rPr>
          <w:lang w:val="id-ID"/>
        </w:rPr>
      </w:pPr>
    </w:p>
    <w:p w14:paraId="182CA3D6" w14:textId="0396054A" w:rsidR="00551E4F" w:rsidRDefault="00551E4F" w:rsidP="00551E4F">
      <w:pPr>
        <w:rPr>
          <w:lang w:val="id-ID"/>
        </w:rPr>
      </w:pPr>
    </w:p>
    <w:p w14:paraId="2D55925E" w14:textId="46DCF99D" w:rsidR="00551E4F" w:rsidRDefault="00551E4F" w:rsidP="00551E4F">
      <w:pPr>
        <w:rPr>
          <w:lang w:val="id-ID"/>
        </w:rPr>
      </w:pPr>
    </w:p>
    <w:p w14:paraId="2660D13B" w14:textId="6B478C10" w:rsidR="00551E4F" w:rsidRDefault="00551E4F" w:rsidP="00551E4F">
      <w:pPr>
        <w:rPr>
          <w:lang w:val="id-ID"/>
        </w:rPr>
      </w:pPr>
    </w:p>
    <w:p w14:paraId="32D53487" w14:textId="384CFC7B" w:rsidR="00551E4F" w:rsidRDefault="00551E4F" w:rsidP="00551E4F">
      <w:pPr>
        <w:rPr>
          <w:lang w:val="id-ID"/>
        </w:rPr>
      </w:pPr>
    </w:p>
    <w:p w14:paraId="7C7EC190" w14:textId="25D4AB13" w:rsidR="00551E4F" w:rsidRDefault="00551E4F" w:rsidP="00551E4F">
      <w:pPr>
        <w:rPr>
          <w:lang w:val="id-ID"/>
        </w:rPr>
      </w:pPr>
    </w:p>
    <w:p w14:paraId="6AB3B1D2" w14:textId="0AB9AECB" w:rsidR="00551E4F" w:rsidRDefault="00551E4F" w:rsidP="00551E4F">
      <w:pPr>
        <w:rPr>
          <w:lang w:val="id-ID"/>
        </w:rPr>
      </w:pPr>
    </w:p>
    <w:p w14:paraId="10734BA2" w14:textId="32294DEF" w:rsidR="00551E4F" w:rsidRDefault="00551E4F" w:rsidP="00551E4F">
      <w:pPr>
        <w:rPr>
          <w:lang w:val="id-ID"/>
        </w:rPr>
      </w:pPr>
    </w:p>
    <w:p w14:paraId="759F999F" w14:textId="06D553C3" w:rsidR="00551E4F" w:rsidRDefault="00551E4F" w:rsidP="00551E4F">
      <w:pPr>
        <w:rPr>
          <w:lang w:val="id-ID"/>
        </w:rPr>
      </w:pPr>
    </w:p>
    <w:p w14:paraId="2491970B" w14:textId="77777777" w:rsidR="00551E4F" w:rsidRPr="00551E4F" w:rsidRDefault="00551E4F" w:rsidP="00551E4F">
      <w:pPr>
        <w:rPr>
          <w:lang w:val="id-ID"/>
        </w:rPr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2AE6AA0F" w14:textId="77777777" w:rsidR="00F21094" w:rsidRDefault="00F21094" w:rsidP="00F2459D">
      <w:pPr>
        <w:spacing w:line="360" w:lineRule="auto"/>
        <w:jc w:val="center"/>
        <w:rPr>
          <w:b/>
        </w:rPr>
      </w:pPr>
      <w:proofErr w:type="spellStart"/>
      <w:r>
        <w:rPr>
          <w:b/>
        </w:rPr>
        <w:t>Akinator</w:t>
      </w:r>
      <w:proofErr w:type="spellEnd"/>
      <w:r>
        <w:rPr>
          <w:b/>
        </w:rPr>
        <w:t xml:space="preserve"> Vision</w:t>
      </w:r>
    </w:p>
    <w:p w14:paraId="7BAE5128" w14:textId="54ADD75E" w:rsidR="00F21094" w:rsidRDefault="00F21094" w:rsidP="00F2459D">
      <w:pPr>
        <w:spacing w:line="360" w:lineRule="auto"/>
        <w:ind w:firstLine="720"/>
        <w:jc w:val="both"/>
      </w:pPr>
      <w:proofErr w:type="spellStart"/>
      <w:r>
        <w:rPr>
          <w:b/>
        </w:rPr>
        <w:t>Akinator</w:t>
      </w:r>
      <w:proofErr w:type="spellEnd"/>
      <w:r>
        <w:rPr>
          <w:b/>
        </w:rPr>
        <w:t xml:space="preserve"> </w:t>
      </w:r>
      <w:r>
        <w:t xml:space="preserve">is a game that initially are created to predict famous characters by answering some questions to predict but now </w:t>
      </w:r>
      <w:proofErr w:type="spellStart"/>
      <w:r w:rsidRPr="00094542">
        <w:rPr>
          <w:b/>
          <w:bCs/>
        </w:rPr>
        <w:t>Akinator</w:t>
      </w:r>
      <w:proofErr w:type="spellEnd"/>
      <w:r>
        <w:t xml:space="preserve"> wants to improve in </w:t>
      </w:r>
      <w:r>
        <w:rPr>
          <w:b/>
        </w:rPr>
        <w:t>A</w:t>
      </w:r>
      <w:r w:rsidRPr="001E7DF3">
        <w:rPr>
          <w:b/>
        </w:rPr>
        <w:t xml:space="preserve">rtificial </w:t>
      </w:r>
      <w:r>
        <w:rPr>
          <w:b/>
        </w:rPr>
        <w:t>I</w:t>
      </w:r>
      <w:r w:rsidRPr="001E7DF3">
        <w:rPr>
          <w:b/>
        </w:rPr>
        <w:t>ntelligence</w:t>
      </w:r>
      <w:r>
        <w:rPr>
          <w:b/>
        </w:rPr>
        <w:t xml:space="preserve"> </w:t>
      </w:r>
      <w:r w:rsidRPr="005F1B05">
        <w:t>concept</w:t>
      </w:r>
      <w:r>
        <w:t>,</w:t>
      </w:r>
      <w:r>
        <w:rPr>
          <w:b/>
        </w:rPr>
        <w:t xml:space="preserve"> </w:t>
      </w:r>
      <w:r w:rsidRPr="002F1B66">
        <w:t xml:space="preserve">especially </w:t>
      </w:r>
      <w:r>
        <w:rPr>
          <w:b/>
        </w:rPr>
        <w:t>C</w:t>
      </w:r>
      <w:r w:rsidRPr="002F1B66">
        <w:rPr>
          <w:b/>
        </w:rPr>
        <w:t xml:space="preserve">omputer </w:t>
      </w:r>
      <w:r>
        <w:rPr>
          <w:b/>
        </w:rPr>
        <w:t>V</w:t>
      </w:r>
      <w:r w:rsidRPr="002F1B66">
        <w:rPr>
          <w:b/>
        </w:rPr>
        <w:t>ision</w:t>
      </w:r>
      <w:r>
        <w:t xml:space="preserve">. </w:t>
      </w:r>
      <w:r>
        <w:rPr>
          <w:bCs/>
        </w:rPr>
        <w:t xml:space="preserve">The new </w:t>
      </w:r>
      <w:proofErr w:type="spellStart"/>
      <w:r w:rsidRPr="00094542">
        <w:rPr>
          <w:b/>
        </w:rPr>
        <w:t>Akinator</w:t>
      </w:r>
      <w:proofErr w:type="spellEnd"/>
      <w:r>
        <w:rPr>
          <w:bCs/>
        </w:rPr>
        <w:t xml:space="preserve"> is working on </w:t>
      </w:r>
      <w:proofErr w:type="spellStart"/>
      <w:r w:rsidRPr="00140D25">
        <w:rPr>
          <w:b/>
        </w:rPr>
        <w:t>Ak</w:t>
      </w:r>
      <w:r>
        <w:rPr>
          <w:b/>
        </w:rPr>
        <w:t>inator</w:t>
      </w:r>
      <w:proofErr w:type="spellEnd"/>
      <w:r>
        <w:rPr>
          <w:b/>
        </w:rPr>
        <w:t xml:space="preserve"> Vision </w:t>
      </w:r>
      <w:r>
        <w:rPr>
          <w:bCs/>
        </w:rPr>
        <w:t>which recognizes famous characters only based off pictures and they</w:t>
      </w:r>
      <w:r>
        <w:rPr>
          <w:b/>
        </w:rPr>
        <w:t xml:space="preserve"> </w:t>
      </w:r>
      <w:r>
        <w:t>want to add a new computer vision feature</w:t>
      </w:r>
      <w:r w:rsidRPr="0041393D">
        <w:t xml:space="preserve"> </w:t>
      </w:r>
      <w:r>
        <w:t xml:space="preserve">to some applications which are already developed. This feature will allow the applications to detect and recognize every character based on </w:t>
      </w:r>
      <w:r w:rsidRPr="00551C4D">
        <w:rPr>
          <w:b/>
        </w:rPr>
        <w:t>profile</w:t>
      </w:r>
      <w:r>
        <w:t xml:space="preserve"> </w:t>
      </w:r>
      <w:r w:rsidRPr="006A6C1D">
        <w:rPr>
          <w:b/>
        </w:rPr>
        <w:t>image</w:t>
      </w:r>
      <w:r>
        <w:t xml:space="preserve"> with </w:t>
      </w:r>
      <w:r w:rsidRPr="007B4B11">
        <w:rPr>
          <w:b/>
        </w:rPr>
        <w:t>single face</w:t>
      </w:r>
      <w:r>
        <w:t xml:space="preserve"> which have been uploaded to the developed applications. Therefore, as a programmer in </w:t>
      </w:r>
      <w:proofErr w:type="spellStart"/>
      <w:r>
        <w:rPr>
          <w:b/>
        </w:rPr>
        <w:t>Akinator</w:t>
      </w:r>
      <w:proofErr w:type="spellEnd"/>
      <w:r>
        <w:rPr>
          <w:b/>
        </w:rPr>
        <w:t xml:space="preserve"> Vision</w:t>
      </w:r>
      <w:r>
        <w:t xml:space="preserve">, you are asked to create simple demo feature using </w:t>
      </w:r>
      <w:r w:rsidRPr="00020035">
        <w:rPr>
          <w:b/>
        </w:rPr>
        <w:t>Python programming language</w:t>
      </w:r>
      <w:r>
        <w:rPr>
          <w:b/>
        </w:rPr>
        <w:t xml:space="preserve"> </w:t>
      </w:r>
      <w:r w:rsidRPr="00F50945">
        <w:t>and</w:t>
      </w:r>
      <w:r>
        <w:rPr>
          <w:b/>
        </w:rPr>
        <w:t xml:space="preserve"> </w:t>
      </w:r>
      <w:proofErr w:type="spellStart"/>
      <w:r>
        <w:rPr>
          <w:b/>
        </w:rPr>
        <w:t>OpenCv</w:t>
      </w:r>
      <w:proofErr w:type="spellEnd"/>
      <w:r>
        <w:rPr>
          <w:b/>
        </w:rPr>
        <w:t xml:space="preserve"> Library</w:t>
      </w:r>
      <w:r>
        <w:t>.</w:t>
      </w:r>
    </w:p>
    <w:p w14:paraId="696C759F" w14:textId="77777777" w:rsidR="00F21094" w:rsidRPr="00767E6B" w:rsidRDefault="00F21094" w:rsidP="004603CB">
      <w:pPr>
        <w:pStyle w:val="ListParagraph"/>
        <w:numPr>
          <w:ilvl w:val="0"/>
          <w:numId w:val="16"/>
        </w:numPr>
        <w:tabs>
          <w:tab w:val="left" w:pos="1080"/>
        </w:tabs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67E6B">
        <w:rPr>
          <w:rFonts w:ascii="Times New Roman" w:hAnsi="Times New Roman" w:cs="Times New Roman"/>
          <w:b/>
          <w:sz w:val="24"/>
          <w:szCs w:val="24"/>
        </w:rPr>
        <w:t>Dataset Description</w:t>
      </w:r>
    </w:p>
    <w:p w14:paraId="111468ED" w14:textId="2C2C13C1" w:rsidR="00F21094" w:rsidRPr="00767E6B" w:rsidRDefault="00F21094" w:rsidP="004603CB">
      <w:pPr>
        <w:spacing w:line="360" w:lineRule="auto"/>
        <w:ind w:left="720"/>
        <w:jc w:val="both"/>
      </w:pPr>
      <w:r w:rsidRPr="00767E6B">
        <w:t xml:space="preserve">The given dataset contains </w:t>
      </w:r>
      <w:r w:rsidRPr="00767E6B">
        <w:rPr>
          <w:b/>
        </w:rPr>
        <w:t>training dataset</w:t>
      </w:r>
      <w:r w:rsidRPr="00767E6B">
        <w:t xml:space="preserve"> consisting of total </w:t>
      </w:r>
      <w:r w:rsidRPr="00767E6B">
        <w:rPr>
          <w:b/>
        </w:rPr>
        <w:t xml:space="preserve">44 profile pictures </w:t>
      </w:r>
      <w:r w:rsidRPr="00767E6B">
        <w:t xml:space="preserve">of </w:t>
      </w:r>
      <w:r w:rsidRPr="00767E6B">
        <w:rPr>
          <w:b/>
          <w:bCs/>
        </w:rPr>
        <w:t>7</w:t>
      </w:r>
      <w:r w:rsidRPr="00767E6B">
        <w:rPr>
          <w:b/>
        </w:rPr>
        <w:t xml:space="preserve"> users</w:t>
      </w:r>
      <w:r w:rsidRPr="00767E6B">
        <w:t xml:space="preserve"> that already uploaded from the applications that already developed by </w:t>
      </w:r>
      <w:proofErr w:type="spellStart"/>
      <w:r w:rsidRPr="00767E6B">
        <w:rPr>
          <w:b/>
        </w:rPr>
        <w:t>Akinator</w:t>
      </w:r>
      <w:proofErr w:type="spellEnd"/>
      <w:r w:rsidRPr="00767E6B">
        <w:rPr>
          <w:b/>
        </w:rPr>
        <w:t xml:space="preserve"> Vision</w:t>
      </w:r>
      <w:r w:rsidRPr="00767E6B">
        <w:t xml:space="preserve"> and</w:t>
      </w:r>
      <w:r w:rsidRPr="00767E6B">
        <w:rPr>
          <w:b/>
        </w:rPr>
        <w:t xml:space="preserve"> testing images </w:t>
      </w:r>
      <w:r w:rsidRPr="00767E6B">
        <w:t xml:space="preserve">consisting of </w:t>
      </w:r>
      <w:r w:rsidRPr="00767E6B">
        <w:rPr>
          <w:b/>
        </w:rPr>
        <w:t>5</w:t>
      </w:r>
      <w:r w:rsidRPr="00767E6B">
        <w:t xml:space="preserve"> </w:t>
      </w:r>
      <w:r w:rsidRPr="00767E6B">
        <w:rPr>
          <w:b/>
        </w:rPr>
        <w:t>random user</w:t>
      </w:r>
      <w:r w:rsidRPr="00767E6B">
        <w:t>’</w:t>
      </w:r>
      <w:r w:rsidRPr="00767E6B">
        <w:rPr>
          <w:b/>
        </w:rPr>
        <w:t>s profile pictures</w:t>
      </w:r>
      <w:r w:rsidRPr="00767E6B">
        <w:t>.</w:t>
      </w:r>
    </w:p>
    <w:p w14:paraId="5709FAEE" w14:textId="77777777" w:rsidR="00F21094" w:rsidRPr="00767E6B" w:rsidRDefault="00F21094" w:rsidP="004603CB">
      <w:pPr>
        <w:pStyle w:val="ListParagraph"/>
        <w:numPr>
          <w:ilvl w:val="0"/>
          <w:numId w:val="16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E6B">
        <w:rPr>
          <w:rFonts w:ascii="Times New Roman" w:hAnsi="Times New Roman" w:cs="Times New Roman"/>
          <w:b/>
          <w:sz w:val="24"/>
          <w:szCs w:val="24"/>
        </w:rPr>
        <w:t>Get Training Images Labels</w:t>
      </w:r>
    </w:p>
    <w:p w14:paraId="68B6552E" w14:textId="0806C245" w:rsidR="00F21094" w:rsidRPr="00F2459D" w:rsidRDefault="00F21094" w:rsidP="004603CB">
      <w:pPr>
        <w:spacing w:line="360" w:lineRule="auto"/>
        <w:ind w:left="720"/>
        <w:jc w:val="both"/>
      </w:pPr>
      <w:r w:rsidRPr="00767E6B">
        <w:t xml:space="preserve">The directories of the </w:t>
      </w:r>
      <w:r w:rsidRPr="00767E6B">
        <w:rPr>
          <w:b/>
        </w:rPr>
        <w:t>given training dataset</w:t>
      </w:r>
      <w:r w:rsidRPr="00767E6B">
        <w:t xml:space="preserve"> will be stored into a </w:t>
      </w:r>
      <w:r w:rsidRPr="00767E6B">
        <w:rPr>
          <w:b/>
        </w:rPr>
        <w:t xml:space="preserve">list </w:t>
      </w:r>
      <w:r w:rsidRPr="00767E6B">
        <w:t>containing the</w:t>
      </w:r>
      <w:r w:rsidRPr="00767E6B">
        <w:rPr>
          <w:b/>
        </w:rPr>
        <w:t xml:space="preserve"> names of each famous characters</w:t>
      </w:r>
      <w:r w:rsidRPr="00767E6B">
        <w:t xml:space="preserve">. This list will also be used as the </w:t>
      </w:r>
      <w:r w:rsidRPr="00767E6B">
        <w:rPr>
          <w:b/>
        </w:rPr>
        <w:t>labels</w:t>
      </w:r>
      <w:r w:rsidRPr="00767E6B">
        <w:t xml:space="preserve"> of the training images</w:t>
      </w:r>
      <w:r w:rsidR="00F2459D">
        <w:t>.</w:t>
      </w:r>
    </w:p>
    <w:p w14:paraId="35EEB32F" w14:textId="77777777" w:rsidR="00F21094" w:rsidRPr="00767E6B" w:rsidRDefault="00F21094" w:rsidP="004603CB">
      <w:pPr>
        <w:pStyle w:val="ListParagraph"/>
        <w:numPr>
          <w:ilvl w:val="0"/>
          <w:numId w:val="16"/>
        </w:numPr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67E6B">
        <w:rPr>
          <w:rFonts w:ascii="Times New Roman" w:hAnsi="Times New Roman" w:cs="Times New Roman"/>
          <w:b/>
          <w:sz w:val="24"/>
          <w:szCs w:val="24"/>
        </w:rPr>
        <w:t>Get Training Images Data</w:t>
      </w:r>
    </w:p>
    <w:p w14:paraId="013E4AF0" w14:textId="55395DD5" w:rsidR="00F21094" w:rsidRPr="00F2459D" w:rsidRDefault="00F21094" w:rsidP="004603CB">
      <w:pPr>
        <w:spacing w:line="360" w:lineRule="auto"/>
        <w:ind w:left="720"/>
        <w:jc w:val="both"/>
      </w:pPr>
      <w:r w:rsidRPr="00767E6B">
        <w:t xml:space="preserve">The </w:t>
      </w:r>
      <w:r w:rsidRPr="00767E6B">
        <w:rPr>
          <w:b/>
        </w:rPr>
        <w:t>image data</w:t>
      </w:r>
      <w:r w:rsidRPr="00767E6B">
        <w:t xml:space="preserve"> will be stored into a </w:t>
      </w:r>
      <w:r w:rsidRPr="00767E6B">
        <w:rPr>
          <w:b/>
        </w:rPr>
        <w:t>list</w:t>
      </w:r>
      <w:r w:rsidRPr="00767E6B">
        <w:t xml:space="preserve"> of </w:t>
      </w:r>
      <w:r w:rsidRPr="00767E6B">
        <w:rPr>
          <w:b/>
        </w:rPr>
        <w:t>images</w:t>
      </w:r>
      <w:r w:rsidRPr="00767E6B">
        <w:t>.</w:t>
      </w:r>
    </w:p>
    <w:p w14:paraId="4DCD967A" w14:textId="77777777" w:rsidR="00F21094" w:rsidRPr="00767E6B" w:rsidRDefault="00F21094" w:rsidP="004603CB">
      <w:pPr>
        <w:pStyle w:val="ListParagraph"/>
        <w:numPr>
          <w:ilvl w:val="0"/>
          <w:numId w:val="16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E6B">
        <w:rPr>
          <w:rFonts w:ascii="Times New Roman" w:hAnsi="Times New Roman" w:cs="Times New Roman"/>
          <w:b/>
          <w:sz w:val="24"/>
          <w:szCs w:val="24"/>
        </w:rPr>
        <w:t>Detect Faces and Filter</w:t>
      </w:r>
    </w:p>
    <w:p w14:paraId="5FEFBB7D" w14:textId="14D1A167" w:rsidR="00F21094" w:rsidRPr="00F2459D" w:rsidRDefault="00F21094" w:rsidP="004603CB">
      <w:pPr>
        <w:spacing w:line="360" w:lineRule="auto"/>
        <w:ind w:left="720"/>
        <w:jc w:val="both"/>
      </w:pPr>
      <w:r w:rsidRPr="00767E6B">
        <w:rPr>
          <w:b/>
        </w:rPr>
        <w:t xml:space="preserve">Faces </w:t>
      </w:r>
      <w:r w:rsidRPr="00767E6B">
        <w:t xml:space="preserve">inside the </w:t>
      </w:r>
      <w:r w:rsidRPr="00767E6B">
        <w:rPr>
          <w:b/>
        </w:rPr>
        <w:t>training</w:t>
      </w:r>
      <w:r w:rsidRPr="00767E6B">
        <w:t xml:space="preserve"> </w:t>
      </w:r>
      <w:r w:rsidRPr="00767E6B">
        <w:rPr>
          <w:b/>
        </w:rPr>
        <w:t>images</w:t>
      </w:r>
      <w:r w:rsidRPr="00767E6B">
        <w:t xml:space="preserve"> will be </w:t>
      </w:r>
      <w:r w:rsidRPr="00767E6B">
        <w:rPr>
          <w:b/>
        </w:rPr>
        <w:t>detected</w:t>
      </w:r>
      <w:r w:rsidRPr="00767E6B">
        <w:t xml:space="preserve"> and stored into a </w:t>
      </w:r>
      <w:r w:rsidRPr="00767E6B">
        <w:rPr>
          <w:b/>
        </w:rPr>
        <w:t>list</w:t>
      </w:r>
      <w:r w:rsidRPr="00767E6B">
        <w:t xml:space="preserve"> of </w:t>
      </w:r>
      <w:r w:rsidRPr="00767E6B">
        <w:rPr>
          <w:b/>
        </w:rPr>
        <w:t>images</w:t>
      </w:r>
      <w:r w:rsidRPr="00767E6B">
        <w:t xml:space="preserve">. The </w:t>
      </w:r>
      <w:r w:rsidRPr="00767E6B">
        <w:rPr>
          <w:b/>
        </w:rPr>
        <w:t>position</w:t>
      </w:r>
      <w:r w:rsidRPr="00767E6B">
        <w:t xml:space="preserve"> and </w:t>
      </w:r>
      <w:r w:rsidRPr="00767E6B">
        <w:rPr>
          <w:b/>
        </w:rPr>
        <w:t>size</w:t>
      </w:r>
      <w:r w:rsidRPr="00767E6B">
        <w:t xml:space="preserve"> of the </w:t>
      </w:r>
      <w:r w:rsidRPr="00767E6B">
        <w:rPr>
          <w:b/>
        </w:rPr>
        <w:t>detected faces</w:t>
      </w:r>
      <w:r w:rsidRPr="00767E6B">
        <w:t xml:space="preserve"> will also be stored into a </w:t>
      </w:r>
      <w:r w:rsidRPr="00767E6B">
        <w:rPr>
          <w:b/>
        </w:rPr>
        <w:t>list</w:t>
      </w:r>
      <w:r w:rsidRPr="00767E6B">
        <w:t xml:space="preserve"> of </w:t>
      </w:r>
      <w:r w:rsidRPr="00767E6B">
        <w:rPr>
          <w:b/>
        </w:rPr>
        <w:t>rectangles</w:t>
      </w:r>
      <w:r w:rsidRPr="00767E6B">
        <w:t xml:space="preserve">. You also need to </w:t>
      </w:r>
      <w:r w:rsidRPr="00767E6B">
        <w:rPr>
          <w:b/>
        </w:rPr>
        <w:t>filter</w:t>
      </w:r>
      <w:r w:rsidRPr="00767E6B">
        <w:t xml:space="preserve"> the training images if there are </w:t>
      </w:r>
      <w:r w:rsidRPr="00767E6B">
        <w:rPr>
          <w:b/>
        </w:rPr>
        <w:t xml:space="preserve">no face or more than one face detected </w:t>
      </w:r>
      <w:r w:rsidRPr="00767E6B">
        <w:rPr>
          <w:bCs/>
        </w:rPr>
        <w:t>(</w:t>
      </w:r>
      <w:r w:rsidRPr="00767E6B">
        <w:rPr>
          <w:b/>
        </w:rPr>
        <w:t>Resize</w:t>
      </w:r>
      <w:r w:rsidRPr="00767E6B">
        <w:rPr>
          <w:bCs/>
        </w:rPr>
        <w:t xml:space="preserve"> image width to </w:t>
      </w:r>
      <w:r w:rsidRPr="00767E6B">
        <w:rPr>
          <w:b/>
        </w:rPr>
        <w:t>300 pixels</w:t>
      </w:r>
      <w:r w:rsidRPr="00767E6B">
        <w:rPr>
          <w:bCs/>
        </w:rPr>
        <w:t xml:space="preserve"> and image height to the corresponding ratio for </w:t>
      </w:r>
      <w:r w:rsidRPr="00767E6B">
        <w:rPr>
          <w:b/>
        </w:rPr>
        <w:t>train images)</w:t>
      </w:r>
      <w:r w:rsidRPr="00767E6B">
        <w:t>.</w:t>
      </w:r>
    </w:p>
    <w:p w14:paraId="0AF8A1B3" w14:textId="77777777" w:rsidR="00F21094" w:rsidRPr="00767E6B" w:rsidRDefault="00F21094" w:rsidP="004603CB">
      <w:pPr>
        <w:pStyle w:val="ListParagraph"/>
        <w:numPr>
          <w:ilvl w:val="0"/>
          <w:numId w:val="16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E6B">
        <w:rPr>
          <w:rFonts w:ascii="Times New Roman" w:hAnsi="Times New Roman" w:cs="Times New Roman"/>
          <w:b/>
          <w:sz w:val="24"/>
          <w:szCs w:val="24"/>
        </w:rPr>
        <w:t>Training Data</w:t>
      </w:r>
    </w:p>
    <w:p w14:paraId="22703228" w14:textId="4929AAE8" w:rsidR="00F21094" w:rsidRPr="00F2459D" w:rsidRDefault="00F21094" w:rsidP="004603CB">
      <w:pPr>
        <w:spacing w:line="360" w:lineRule="auto"/>
        <w:ind w:left="720"/>
        <w:jc w:val="both"/>
      </w:pPr>
      <w:r w:rsidRPr="00767E6B">
        <w:t xml:space="preserve">The list of </w:t>
      </w:r>
      <w:r w:rsidRPr="00767E6B">
        <w:rPr>
          <w:b/>
        </w:rPr>
        <w:t>face images</w:t>
      </w:r>
      <w:r w:rsidRPr="00767E6B">
        <w:t xml:space="preserve"> which are already detected will be used to train </w:t>
      </w:r>
      <w:r w:rsidRPr="00767E6B">
        <w:rPr>
          <w:b/>
        </w:rPr>
        <w:t>face recognition classifier</w:t>
      </w:r>
      <w:r w:rsidRPr="00767E6B">
        <w:t>.</w:t>
      </w:r>
    </w:p>
    <w:p w14:paraId="4540F0B0" w14:textId="77777777" w:rsidR="00F21094" w:rsidRPr="00767E6B" w:rsidRDefault="00F21094" w:rsidP="004603CB">
      <w:pPr>
        <w:pStyle w:val="ListParagraph"/>
        <w:numPr>
          <w:ilvl w:val="0"/>
          <w:numId w:val="16"/>
        </w:numPr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67E6B">
        <w:rPr>
          <w:rFonts w:ascii="Times New Roman" w:hAnsi="Times New Roman" w:cs="Times New Roman"/>
          <w:b/>
          <w:sz w:val="24"/>
          <w:szCs w:val="24"/>
        </w:rPr>
        <w:t>Get Testing Images Data</w:t>
      </w:r>
    </w:p>
    <w:p w14:paraId="2B96EE45" w14:textId="0FAF9342" w:rsidR="00F21094" w:rsidRPr="00F2459D" w:rsidRDefault="00F21094" w:rsidP="004603CB">
      <w:pPr>
        <w:spacing w:line="360" w:lineRule="auto"/>
        <w:ind w:left="720"/>
        <w:jc w:val="both"/>
        <w:rPr>
          <w:lang w:val="en-ID"/>
        </w:rPr>
      </w:pPr>
      <w:r w:rsidRPr="00767E6B">
        <w:t xml:space="preserve">The </w:t>
      </w:r>
      <w:r w:rsidRPr="00767E6B">
        <w:rPr>
          <w:b/>
        </w:rPr>
        <w:t>chosen testing images</w:t>
      </w:r>
      <w:r w:rsidRPr="00767E6B">
        <w:t xml:space="preserve"> will be </w:t>
      </w:r>
      <w:r w:rsidRPr="00767E6B">
        <w:rPr>
          <w:b/>
        </w:rPr>
        <w:t>loaded</w:t>
      </w:r>
      <w:r w:rsidRPr="00767E6B">
        <w:t xml:space="preserve"> and </w:t>
      </w:r>
      <w:r w:rsidRPr="00767E6B">
        <w:rPr>
          <w:b/>
        </w:rPr>
        <w:t>stored</w:t>
      </w:r>
      <w:r w:rsidRPr="00767E6B">
        <w:t>.</w:t>
      </w:r>
    </w:p>
    <w:p w14:paraId="583F8F9A" w14:textId="77777777" w:rsidR="00F21094" w:rsidRPr="00767E6B" w:rsidRDefault="00F21094" w:rsidP="004603CB">
      <w:pPr>
        <w:pStyle w:val="ListParagraph"/>
        <w:numPr>
          <w:ilvl w:val="0"/>
          <w:numId w:val="16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E6B">
        <w:rPr>
          <w:rFonts w:ascii="Times New Roman" w:hAnsi="Times New Roman" w:cs="Times New Roman"/>
          <w:b/>
          <w:sz w:val="24"/>
          <w:szCs w:val="24"/>
        </w:rPr>
        <w:lastRenderedPageBreak/>
        <w:t>Predict Testing Images</w:t>
      </w:r>
    </w:p>
    <w:p w14:paraId="35953D09" w14:textId="2A5FE405" w:rsidR="00F21094" w:rsidRPr="00F2459D" w:rsidRDefault="00F21094" w:rsidP="004603CB">
      <w:pPr>
        <w:spacing w:line="360" w:lineRule="auto"/>
        <w:ind w:left="720"/>
        <w:jc w:val="both"/>
      </w:pPr>
      <w:r w:rsidRPr="00767E6B">
        <w:t xml:space="preserve">The </w:t>
      </w:r>
      <w:r w:rsidRPr="00767E6B">
        <w:rPr>
          <w:b/>
        </w:rPr>
        <w:t>list</w:t>
      </w:r>
      <w:r w:rsidRPr="00767E6B">
        <w:t xml:space="preserve"> of </w:t>
      </w:r>
      <w:r w:rsidRPr="00767E6B">
        <w:rPr>
          <w:b/>
        </w:rPr>
        <w:t>testing images</w:t>
      </w:r>
      <w:r w:rsidRPr="00767E6B">
        <w:t xml:space="preserve"> will be </w:t>
      </w:r>
      <w:r w:rsidRPr="00767E6B">
        <w:rPr>
          <w:b/>
        </w:rPr>
        <w:t>predicted</w:t>
      </w:r>
      <w:r w:rsidRPr="00767E6B">
        <w:t xml:space="preserve"> to </w:t>
      </w:r>
      <w:r w:rsidRPr="00767E6B">
        <w:rPr>
          <w:b/>
        </w:rPr>
        <w:t>produce</w:t>
      </w:r>
      <w:r w:rsidRPr="00767E6B">
        <w:t xml:space="preserve"> the </w:t>
      </w:r>
      <w:r w:rsidRPr="00767E6B">
        <w:rPr>
          <w:b/>
        </w:rPr>
        <w:t xml:space="preserve">prediction results </w:t>
      </w:r>
      <w:r w:rsidRPr="00767E6B">
        <w:t xml:space="preserve">based on the </w:t>
      </w:r>
      <w:r w:rsidRPr="00767E6B">
        <w:rPr>
          <w:b/>
        </w:rPr>
        <w:t>trained</w:t>
      </w:r>
      <w:r w:rsidRPr="00767E6B">
        <w:t xml:space="preserve"> </w:t>
      </w:r>
      <w:r w:rsidRPr="00767E6B">
        <w:rPr>
          <w:b/>
        </w:rPr>
        <w:t>classifier</w:t>
      </w:r>
      <w:r w:rsidRPr="00767E6B">
        <w:t xml:space="preserve"> above.</w:t>
      </w:r>
    </w:p>
    <w:p w14:paraId="39534F12" w14:textId="77777777" w:rsidR="00F21094" w:rsidRPr="00767E6B" w:rsidRDefault="00F21094" w:rsidP="004603CB">
      <w:pPr>
        <w:pStyle w:val="ListParagraph"/>
        <w:numPr>
          <w:ilvl w:val="0"/>
          <w:numId w:val="16"/>
        </w:numPr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67E6B">
        <w:rPr>
          <w:rFonts w:ascii="Times New Roman" w:hAnsi="Times New Roman" w:cs="Times New Roman"/>
          <w:b/>
          <w:sz w:val="24"/>
          <w:szCs w:val="24"/>
        </w:rPr>
        <w:t>Write Prediction Results</w:t>
      </w:r>
    </w:p>
    <w:p w14:paraId="345091E2" w14:textId="04B445B8" w:rsidR="00F21094" w:rsidRPr="00F2459D" w:rsidRDefault="00F21094" w:rsidP="004603CB">
      <w:pPr>
        <w:spacing w:line="360" w:lineRule="auto"/>
        <w:ind w:left="720"/>
        <w:jc w:val="both"/>
      </w:pPr>
      <w:r w:rsidRPr="00767E6B">
        <w:t xml:space="preserve">The </w:t>
      </w:r>
      <w:r w:rsidRPr="00767E6B">
        <w:rPr>
          <w:b/>
        </w:rPr>
        <w:t>prediction results</w:t>
      </w:r>
      <w:r w:rsidRPr="00767E6B">
        <w:t xml:space="preserve"> which consist of the </w:t>
      </w:r>
      <w:r w:rsidRPr="00767E6B">
        <w:rPr>
          <w:b/>
        </w:rPr>
        <w:t>predicted</w:t>
      </w:r>
      <w:r w:rsidRPr="00767E6B">
        <w:t xml:space="preserve"> </w:t>
      </w:r>
      <w:r w:rsidRPr="00767E6B">
        <w:rPr>
          <w:b/>
        </w:rPr>
        <w:t>names</w:t>
      </w:r>
      <w:r w:rsidRPr="00767E6B">
        <w:t xml:space="preserve"> of the </w:t>
      </w:r>
      <w:r w:rsidRPr="00767E6B">
        <w:rPr>
          <w:b/>
        </w:rPr>
        <w:t>users</w:t>
      </w:r>
      <w:r w:rsidRPr="00767E6B">
        <w:t xml:space="preserve"> will be </w:t>
      </w:r>
      <w:r w:rsidRPr="00767E6B">
        <w:rPr>
          <w:b/>
        </w:rPr>
        <w:t>drawn</w:t>
      </w:r>
      <w:r w:rsidRPr="00767E6B">
        <w:t xml:space="preserve"> to every </w:t>
      </w:r>
      <w:r w:rsidRPr="00767E6B">
        <w:rPr>
          <w:b/>
        </w:rPr>
        <w:t>testing image</w:t>
      </w:r>
      <w:r w:rsidRPr="00767E6B">
        <w:t xml:space="preserve">. The </w:t>
      </w:r>
      <w:r w:rsidRPr="00767E6B">
        <w:rPr>
          <w:b/>
        </w:rPr>
        <w:t>rectangle</w:t>
      </w:r>
      <w:r w:rsidRPr="00767E6B">
        <w:t xml:space="preserve"> </w:t>
      </w:r>
      <w:r w:rsidRPr="00767E6B">
        <w:rPr>
          <w:b/>
        </w:rPr>
        <w:t>around the face</w:t>
      </w:r>
      <w:r w:rsidRPr="00767E6B">
        <w:t xml:space="preserve"> </w:t>
      </w:r>
      <w:r w:rsidRPr="00767E6B">
        <w:rPr>
          <w:b/>
        </w:rPr>
        <w:t>stored</w:t>
      </w:r>
      <w:r w:rsidRPr="00767E6B">
        <w:t xml:space="preserve"> in the previous step will also be </w:t>
      </w:r>
      <w:r w:rsidRPr="00767E6B">
        <w:rPr>
          <w:b/>
        </w:rPr>
        <w:t xml:space="preserve">drawn </w:t>
      </w:r>
      <w:r w:rsidRPr="00767E6B">
        <w:t>together.</w:t>
      </w:r>
    </w:p>
    <w:p w14:paraId="11F964DE" w14:textId="77777777" w:rsidR="00F21094" w:rsidRPr="00767E6B" w:rsidRDefault="00F21094" w:rsidP="004603CB">
      <w:pPr>
        <w:pStyle w:val="ListParagraph"/>
        <w:numPr>
          <w:ilvl w:val="0"/>
          <w:numId w:val="16"/>
        </w:numPr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67E6B">
        <w:rPr>
          <w:rFonts w:ascii="Times New Roman" w:hAnsi="Times New Roman" w:cs="Times New Roman"/>
          <w:b/>
          <w:sz w:val="24"/>
          <w:szCs w:val="24"/>
        </w:rPr>
        <w:t>Combine and Show</w:t>
      </w:r>
    </w:p>
    <w:p w14:paraId="28B35135" w14:textId="799C1938" w:rsidR="00F21094" w:rsidRDefault="00F21094" w:rsidP="006F1C2C">
      <w:pPr>
        <w:spacing w:line="360" w:lineRule="auto"/>
        <w:ind w:left="720"/>
        <w:jc w:val="both"/>
      </w:pPr>
      <w:r w:rsidRPr="00767E6B">
        <w:rPr>
          <w:b/>
        </w:rPr>
        <w:t>List</w:t>
      </w:r>
      <w:r w:rsidRPr="00767E6B">
        <w:t xml:space="preserve"> of </w:t>
      </w:r>
      <w:r w:rsidRPr="00767E6B">
        <w:rPr>
          <w:b/>
        </w:rPr>
        <w:t>testing images</w:t>
      </w:r>
      <w:r w:rsidRPr="00767E6B">
        <w:t xml:space="preserve"> that has been drawn will be </w:t>
      </w:r>
      <w:r w:rsidRPr="00767E6B">
        <w:rPr>
          <w:b/>
        </w:rPr>
        <w:t>combined</w:t>
      </w:r>
      <w:r w:rsidRPr="00767E6B">
        <w:t xml:space="preserve"> onto a </w:t>
      </w:r>
      <w:r w:rsidRPr="00767E6B">
        <w:rPr>
          <w:b/>
        </w:rPr>
        <w:t>single image</w:t>
      </w:r>
      <w:r w:rsidRPr="00767E6B">
        <w:t xml:space="preserve">. After that, the program will </w:t>
      </w:r>
      <w:r w:rsidRPr="00767E6B">
        <w:rPr>
          <w:b/>
          <w:bCs/>
        </w:rPr>
        <w:t>show</w:t>
      </w:r>
      <w:r w:rsidRPr="00767E6B">
        <w:t xml:space="preserve"> the </w:t>
      </w:r>
      <w:r w:rsidRPr="00767E6B">
        <w:rPr>
          <w:b/>
          <w:bCs/>
        </w:rPr>
        <w:t>combined result.</w:t>
      </w:r>
      <w:r w:rsidRPr="00767E6B">
        <w:t xml:space="preserve"> </w:t>
      </w:r>
    </w:p>
    <w:p w14:paraId="74807426" w14:textId="77777777" w:rsidR="003D72AC" w:rsidRPr="006F1C2C" w:rsidRDefault="003D72AC" w:rsidP="00DB19F7">
      <w:pPr>
        <w:spacing w:line="360" w:lineRule="auto"/>
        <w:jc w:val="both"/>
      </w:pPr>
    </w:p>
    <w:p w14:paraId="023F2C1C" w14:textId="77777777" w:rsidR="00F21094" w:rsidRPr="00767E6B" w:rsidRDefault="00F21094" w:rsidP="00F21094">
      <w:pPr>
        <w:pStyle w:val="ListParagraph"/>
        <w:keepNext/>
        <w:spacing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767E6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D59BE5" wp14:editId="44CA92D5">
            <wp:extent cx="6280785" cy="1445895"/>
            <wp:effectExtent l="19050" t="19050" r="24765" b="209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4458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8BD715" w14:textId="77777777" w:rsidR="00F21094" w:rsidRPr="00767E6B" w:rsidRDefault="00F21094" w:rsidP="00F21094">
      <w:pPr>
        <w:pStyle w:val="Caption"/>
        <w:jc w:val="center"/>
        <w:rPr>
          <w:sz w:val="24"/>
          <w:szCs w:val="24"/>
        </w:rPr>
      </w:pPr>
      <w:r w:rsidRPr="00767E6B">
        <w:rPr>
          <w:b/>
          <w:bCs/>
          <w:i w:val="0"/>
          <w:iCs w:val="0"/>
          <w:color w:val="auto"/>
          <w:sz w:val="24"/>
          <w:szCs w:val="24"/>
        </w:rPr>
        <w:t xml:space="preserve">Figure </w:t>
      </w:r>
      <w:r w:rsidRPr="00767E6B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767E6B">
        <w:rPr>
          <w:b/>
          <w:bCs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767E6B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Pr="00767E6B">
        <w:rPr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Pr="00767E6B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767E6B">
        <w:rPr>
          <w:b/>
          <w:bCs/>
          <w:i w:val="0"/>
          <w:iCs w:val="0"/>
          <w:color w:val="auto"/>
          <w:sz w:val="24"/>
          <w:szCs w:val="24"/>
        </w:rPr>
        <w:t>. Result Image</w:t>
      </w:r>
    </w:p>
    <w:p w14:paraId="2BC72137" w14:textId="77777777" w:rsidR="00F21094" w:rsidRPr="00767E6B" w:rsidRDefault="00F21094" w:rsidP="00F2109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520AA2" w14:textId="77777777" w:rsidR="00F21094" w:rsidRPr="00767E6B" w:rsidRDefault="00F21094" w:rsidP="00F21094">
      <w:pPr>
        <w:spacing w:line="360" w:lineRule="auto"/>
        <w:jc w:val="both"/>
        <w:rPr>
          <w:b/>
          <w:u w:val="single"/>
        </w:rPr>
      </w:pPr>
      <w:r w:rsidRPr="00767E6B">
        <w:rPr>
          <w:b/>
          <w:u w:val="single"/>
        </w:rPr>
        <w:t>Guidelines:</w:t>
      </w:r>
    </w:p>
    <w:p w14:paraId="136E9F8D" w14:textId="77777777" w:rsidR="00F21094" w:rsidRPr="00767E6B" w:rsidRDefault="00F21094" w:rsidP="00F21094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E6B">
        <w:rPr>
          <w:rFonts w:ascii="Times New Roman" w:hAnsi="Times New Roman" w:cs="Times New Roman"/>
          <w:b/>
          <w:sz w:val="24"/>
          <w:szCs w:val="24"/>
        </w:rPr>
        <w:t>All</w:t>
      </w:r>
      <w:r w:rsidRPr="00767E6B">
        <w:rPr>
          <w:rFonts w:ascii="Times New Roman" w:hAnsi="Times New Roman" w:cs="Times New Roman"/>
          <w:sz w:val="24"/>
          <w:szCs w:val="24"/>
        </w:rPr>
        <w:t xml:space="preserve"> the </w:t>
      </w:r>
      <w:r w:rsidRPr="00767E6B">
        <w:rPr>
          <w:rFonts w:ascii="Times New Roman" w:hAnsi="Times New Roman" w:cs="Times New Roman"/>
          <w:b/>
          <w:sz w:val="24"/>
          <w:szCs w:val="24"/>
        </w:rPr>
        <w:t>steps mentioned in the case</w:t>
      </w:r>
      <w:r w:rsidRPr="00767E6B">
        <w:rPr>
          <w:rFonts w:ascii="Times New Roman" w:hAnsi="Times New Roman" w:cs="Times New Roman"/>
          <w:sz w:val="24"/>
          <w:szCs w:val="24"/>
        </w:rPr>
        <w:t xml:space="preserve"> should be </w:t>
      </w:r>
      <w:r w:rsidRPr="00767E6B">
        <w:rPr>
          <w:rFonts w:ascii="Times New Roman" w:hAnsi="Times New Roman" w:cs="Times New Roman"/>
          <w:b/>
          <w:sz w:val="24"/>
          <w:szCs w:val="24"/>
        </w:rPr>
        <w:t>put</w:t>
      </w:r>
      <w:r w:rsidRPr="00767E6B">
        <w:rPr>
          <w:rFonts w:ascii="Times New Roman" w:hAnsi="Times New Roman" w:cs="Times New Roman"/>
          <w:sz w:val="24"/>
          <w:szCs w:val="24"/>
        </w:rPr>
        <w:t xml:space="preserve"> in the </w:t>
      </w:r>
      <w:r w:rsidRPr="00767E6B">
        <w:rPr>
          <w:rFonts w:ascii="Times New Roman" w:hAnsi="Times New Roman" w:cs="Times New Roman"/>
          <w:b/>
          <w:sz w:val="24"/>
          <w:szCs w:val="24"/>
        </w:rPr>
        <w:t>corresponding function</w:t>
      </w:r>
      <w:r w:rsidRPr="00767E6B">
        <w:rPr>
          <w:rFonts w:ascii="Times New Roman" w:hAnsi="Times New Roman" w:cs="Times New Roman"/>
          <w:sz w:val="24"/>
          <w:szCs w:val="24"/>
        </w:rPr>
        <w:t xml:space="preserve"> in the </w:t>
      </w:r>
      <w:r w:rsidRPr="00767E6B">
        <w:rPr>
          <w:rFonts w:ascii="Times New Roman" w:hAnsi="Times New Roman" w:cs="Times New Roman"/>
          <w:b/>
          <w:sz w:val="24"/>
          <w:szCs w:val="24"/>
        </w:rPr>
        <w:t>template</w:t>
      </w:r>
      <w:r w:rsidRPr="00767E6B">
        <w:rPr>
          <w:rFonts w:ascii="Times New Roman" w:hAnsi="Times New Roman" w:cs="Times New Roman"/>
          <w:sz w:val="24"/>
          <w:szCs w:val="24"/>
        </w:rPr>
        <w:t xml:space="preserve">. </w:t>
      </w:r>
      <w:r w:rsidRPr="00767E6B">
        <w:rPr>
          <w:rFonts w:ascii="Times New Roman" w:hAnsi="Times New Roman" w:cs="Times New Roman"/>
          <w:b/>
          <w:sz w:val="24"/>
          <w:szCs w:val="24"/>
        </w:rPr>
        <w:t>All codes written</w:t>
      </w:r>
      <w:r w:rsidRPr="00767E6B">
        <w:rPr>
          <w:rFonts w:ascii="Times New Roman" w:hAnsi="Times New Roman" w:cs="Times New Roman"/>
          <w:sz w:val="24"/>
          <w:szCs w:val="24"/>
        </w:rPr>
        <w:t xml:space="preserve"> </w:t>
      </w:r>
      <w:r w:rsidRPr="00767E6B">
        <w:rPr>
          <w:rFonts w:ascii="Times New Roman" w:hAnsi="Times New Roman" w:cs="Times New Roman"/>
          <w:b/>
          <w:sz w:val="24"/>
          <w:szCs w:val="24"/>
        </w:rPr>
        <w:t>outside</w:t>
      </w:r>
      <w:r w:rsidRPr="00767E6B">
        <w:rPr>
          <w:rFonts w:ascii="Times New Roman" w:hAnsi="Times New Roman" w:cs="Times New Roman"/>
          <w:sz w:val="24"/>
          <w:szCs w:val="24"/>
        </w:rPr>
        <w:t xml:space="preserve"> the </w:t>
      </w:r>
      <w:r w:rsidRPr="00767E6B">
        <w:rPr>
          <w:rFonts w:ascii="Times New Roman" w:hAnsi="Times New Roman" w:cs="Times New Roman"/>
          <w:b/>
          <w:sz w:val="24"/>
          <w:szCs w:val="24"/>
        </w:rPr>
        <w:t>corresponding function</w:t>
      </w:r>
      <w:r w:rsidRPr="00767E6B">
        <w:rPr>
          <w:rFonts w:ascii="Times New Roman" w:hAnsi="Times New Roman" w:cs="Times New Roman"/>
          <w:sz w:val="24"/>
          <w:szCs w:val="24"/>
        </w:rPr>
        <w:t xml:space="preserve"> will </w:t>
      </w:r>
      <w:r w:rsidRPr="00767E6B">
        <w:rPr>
          <w:rFonts w:ascii="Times New Roman" w:hAnsi="Times New Roman" w:cs="Times New Roman"/>
          <w:b/>
          <w:sz w:val="24"/>
          <w:szCs w:val="24"/>
        </w:rPr>
        <w:t>not be marked</w:t>
      </w:r>
      <w:r w:rsidRPr="00767E6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5EBAEA1" w14:textId="77777777" w:rsidR="00F21094" w:rsidRPr="00767E6B" w:rsidRDefault="00F21094" w:rsidP="00F21094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7E6B">
        <w:rPr>
          <w:rFonts w:ascii="Times New Roman" w:hAnsi="Times New Roman" w:cs="Times New Roman"/>
          <w:sz w:val="24"/>
          <w:szCs w:val="24"/>
        </w:rPr>
        <w:t xml:space="preserve">Do not </w:t>
      </w:r>
      <w:r w:rsidRPr="00767E6B">
        <w:rPr>
          <w:rFonts w:ascii="Times New Roman" w:hAnsi="Times New Roman" w:cs="Times New Roman"/>
          <w:b/>
          <w:sz w:val="24"/>
          <w:szCs w:val="24"/>
        </w:rPr>
        <w:t>modify</w:t>
      </w:r>
      <w:r w:rsidRPr="00767E6B">
        <w:rPr>
          <w:rFonts w:ascii="Times New Roman" w:hAnsi="Times New Roman" w:cs="Times New Roman"/>
          <w:sz w:val="24"/>
          <w:szCs w:val="24"/>
        </w:rPr>
        <w:t xml:space="preserve"> or </w:t>
      </w:r>
      <w:r w:rsidRPr="00767E6B">
        <w:rPr>
          <w:rFonts w:ascii="Times New Roman" w:hAnsi="Times New Roman" w:cs="Times New Roman"/>
          <w:b/>
          <w:sz w:val="24"/>
          <w:szCs w:val="24"/>
        </w:rPr>
        <w:t>erase</w:t>
      </w:r>
      <w:r w:rsidRPr="00767E6B">
        <w:rPr>
          <w:rFonts w:ascii="Times New Roman" w:hAnsi="Times New Roman" w:cs="Times New Roman"/>
          <w:sz w:val="24"/>
          <w:szCs w:val="24"/>
        </w:rPr>
        <w:t xml:space="preserve"> </w:t>
      </w:r>
      <w:r w:rsidRPr="00767E6B">
        <w:rPr>
          <w:rFonts w:ascii="Times New Roman" w:hAnsi="Times New Roman" w:cs="Times New Roman"/>
          <w:b/>
          <w:sz w:val="24"/>
          <w:szCs w:val="24"/>
        </w:rPr>
        <w:t>any</w:t>
      </w:r>
      <w:r w:rsidRPr="00767E6B">
        <w:rPr>
          <w:rFonts w:ascii="Times New Roman" w:hAnsi="Times New Roman" w:cs="Times New Roman"/>
          <w:sz w:val="24"/>
          <w:szCs w:val="24"/>
        </w:rPr>
        <w:t xml:space="preserve"> </w:t>
      </w:r>
      <w:r w:rsidRPr="00767E6B">
        <w:rPr>
          <w:rFonts w:ascii="Times New Roman" w:hAnsi="Times New Roman" w:cs="Times New Roman"/>
          <w:b/>
          <w:sz w:val="24"/>
          <w:szCs w:val="24"/>
        </w:rPr>
        <w:t>codes</w:t>
      </w:r>
      <w:r w:rsidRPr="00767E6B">
        <w:rPr>
          <w:rFonts w:ascii="Times New Roman" w:hAnsi="Times New Roman" w:cs="Times New Roman"/>
          <w:sz w:val="24"/>
          <w:szCs w:val="24"/>
        </w:rPr>
        <w:t xml:space="preserve"> in the </w:t>
      </w:r>
      <w:r w:rsidRPr="00767E6B">
        <w:rPr>
          <w:rFonts w:ascii="Times New Roman" w:hAnsi="Times New Roman" w:cs="Times New Roman"/>
          <w:b/>
          <w:sz w:val="24"/>
          <w:szCs w:val="24"/>
        </w:rPr>
        <w:t>template</w:t>
      </w:r>
      <w:r w:rsidRPr="00767E6B">
        <w:rPr>
          <w:rFonts w:ascii="Times New Roman" w:hAnsi="Times New Roman" w:cs="Times New Roman"/>
          <w:sz w:val="24"/>
          <w:szCs w:val="24"/>
        </w:rPr>
        <w:t>.</w:t>
      </w:r>
    </w:p>
    <w:p w14:paraId="0D971821" w14:textId="77777777" w:rsidR="00F21094" w:rsidRPr="00767E6B" w:rsidRDefault="00F21094" w:rsidP="00F21094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8561F5" w14:textId="77777777" w:rsidR="00F21094" w:rsidRPr="00767E6B" w:rsidRDefault="00F21094" w:rsidP="00F21094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67E6B">
        <w:rPr>
          <w:rFonts w:ascii="Times New Roman" w:hAnsi="Times New Roman" w:cs="Times New Roman"/>
          <w:b/>
          <w:sz w:val="24"/>
          <w:szCs w:val="24"/>
          <w:u w:val="single"/>
        </w:rPr>
        <w:t>Reference:</w:t>
      </w:r>
    </w:p>
    <w:p w14:paraId="300BE825" w14:textId="77777777" w:rsidR="00F21094" w:rsidRPr="00767E6B" w:rsidRDefault="00F21094" w:rsidP="00F21094">
      <w:pPr>
        <w:pStyle w:val="ListParagraph"/>
        <w:numPr>
          <w:ilvl w:val="2"/>
          <w:numId w:val="15"/>
        </w:numPr>
        <w:tabs>
          <w:tab w:val="clear" w:pos="2160"/>
        </w:tabs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67E6B">
        <w:rPr>
          <w:rFonts w:ascii="Times New Roman" w:hAnsi="Times New Roman" w:cs="Times New Roman"/>
          <w:sz w:val="24"/>
          <w:szCs w:val="24"/>
        </w:rPr>
        <w:t>The dataset is obtained from Google Images. (Note: some datasets are modified for the purpose of this case)</w:t>
      </w:r>
    </w:p>
    <w:p w14:paraId="16D13FD1" w14:textId="23D7DA83" w:rsidR="00BC6DE8" w:rsidRPr="00A32343" w:rsidRDefault="00BC6DE8" w:rsidP="00F21094"/>
    <w:sectPr w:rsidR="00BC6DE8" w:rsidRPr="00A32343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6EBEA5" w14:textId="77777777" w:rsidR="00435407" w:rsidRDefault="00435407" w:rsidP="00273E4A">
      <w:r>
        <w:separator/>
      </w:r>
    </w:p>
  </w:endnote>
  <w:endnote w:type="continuationSeparator" w:id="0">
    <w:p w14:paraId="36FEDDC7" w14:textId="77777777" w:rsidR="00435407" w:rsidRDefault="0043540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62960E" w14:textId="77777777" w:rsidR="00435407" w:rsidRDefault="00435407" w:rsidP="00273E4A">
      <w:r>
        <w:separator/>
      </w:r>
    </w:p>
  </w:footnote>
  <w:footnote w:type="continuationSeparator" w:id="0">
    <w:p w14:paraId="7728EBD8" w14:textId="77777777" w:rsidR="00435407" w:rsidRDefault="0043540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ED5917F" w:rsidR="005D0782" w:rsidRDefault="000E14B3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0E14B3">
            <w:rPr>
              <w:b/>
              <w:sz w:val="20"/>
              <w:lang w:val="id-ID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BE6E97"/>
    <w:multiLevelType w:val="hybridMultilevel"/>
    <w:tmpl w:val="B48273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E471B9"/>
    <w:multiLevelType w:val="hybridMultilevel"/>
    <w:tmpl w:val="741836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F420745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B646E3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4"/>
  </w:num>
  <w:num w:numId="5">
    <w:abstractNumId w:val="11"/>
  </w:num>
  <w:num w:numId="6">
    <w:abstractNumId w:val="7"/>
  </w:num>
  <w:num w:numId="7">
    <w:abstractNumId w:val="12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0"/>
  </w:num>
  <w:num w:numId="14">
    <w:abstractNumId w:val="6"/>
  </w:num>
  <w:num w:numId="15">
    <w:abstractNumId w:val="13"/>
  </w:num>
  <w:num w:numId="16">
    <w:abstractNumId w:val="5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wUAaJRd1SwAAAA="/>
  </w:docVars>
  <w:rsids>
    <w:rsidRoot w:val="00B9609E"/>
    <w:rsid w:val="00020F10"/>
    <w:rsid w:val="00051154"/>
    <w:rsid w:val="00072DE7"/>
    <w:rsid w:val="000732DF"/>
    <w:rsid w:val="0008337D"/>
    <w:rsid w:val="000A0C90"/>
    <w:rsid w:val="000A23D8"/>
    <w:rsid w:val="000A3F41"/>
    <w:rsid w:val="000B69D0"/>
    <w:rsid w:val="000C3015"/>
    <w:rsid w:val="000E14B3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65D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87E25"/>
    <w:rsid w:val="003A1788"/>
    <w:rsid w:val="003B1D05"/>
    <w:rsid w:val="003B27CC"/>
    <w:rsid w:val="003B5F77"/>
    <w:rsid w:val="003C07AD"/>
    <w:rsid w:val="003C0A29"/>
    <w:rsid w:val="003C1CE6"/>
    <w:rsid w:val="003D7084"/>
    <w:rsid w:val="003D72AC"/>
    <w:rsid w:val="003F71D2"/>
    <w:rsid w:val="004074A1"/>
    <w:rsid w:val="00420AFF"/>
    <w:rsid w:val="00422134"/>
    <w:rsid w:val="00434FFC"/>
    <w:rsid w:val="00435407"/>
    <w:rsid w:val="00446550"/>
    <w:rsid w:val="00446D31"/>
    <w:rsid w:val="0045325D"/>
    <w:rsid w:val="004564E4"/>
    <w:rsid w:val="004603CB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1E4F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81427"/>
    <w:rsid w:val="006D36BC"/>
    <w:rsid w:val="006F1C2C"/>
    <w:rsid w:val="006F4D80"/>
    <w:rsid w:val="00701ECA"/>
    <w:rsid w:val="00720962"/>
    <w:rsid w:val="0072245D"/>
    <w:rsid w:val="00737595"/>
    <w:rsid w:val="007446F3"/>
    <w:rsid w:val="007541CF"/>
    <w:rsid w:val="0076753B"/>
    <w:rsid w:val="00767E6B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E163A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B157B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56120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6CA6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266D7"/>
    <w:rsid w:val="00D30822"/>
    <w:rsid w:val="00D3685C"/>
    <w:rsid w:val="00D37E0D"/>
    <w:rsid w:val="00D47C75"/>
    <w:rsid w:val="00D60A6D"/>
    <w:rsid w:val="00D67DFC"/>
    <w:rsid w:val="00D712E4"/>
    <w:rsid w:val="00D95848"/>
    <w:rsid w:val="00DA4A85"/>
    <w:rsid w:val="00DB0A75"/>
    <w:rsid w:val="00DB19F7"/>
    <w:rsid w:val="00DC4B9D"/>
    <w:rsid w:val="00DC700A"/>
    <w:rsid w:val="00DC7667"/>
    <w:rsid w:val="00DE2FA6"/>
    <w:rsid w:val="00DF2179"/>
    <w:rsid w:val="00DF224B"/>
    <w:rsid w:val="00DF718C"/>
    <w:rsid w:val="00E0375C"/>
    <w:rsid w:val="00E03DA9"/>
    <w:rsid w:val="00E047D9"/>
    <w:rsid w:val="00E22574"/>
    <w:rsid w:val="00E335DA"/>
    <w:rsid w:val="00E36B77"/>
    <w:rsid w:val="00E36EA8"/>
    <w:rsid w:val="00E502A7"/>
    <w:rsid w:val="00E642BF"/>
    <w:rsid w:val="00E660C4"/>
    <w:rsid w:val="00E83F0C"/>
    <w:rsid w:val="00EA4972"/>
    <w:rsid w:val="00EB5190"/>
    <w:rsid w:val="00EB7CD4"/>
    <w:rsid w:val="00ED5890"/>
    <w:rsid w:val="00EF17AC"/>
    <w:rsid w:val="00F21094"/>
    <w:rsid w:val="00F22A92"/>
    <w:rsid w:val="00F2459D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7446F3"/>
    <w:pPr>
      <w:spacing w:after="160" w:line="257" w:lineRule="auto"/>
      <w:ind w:left="720"/>
    </w:pPr>
    <w:rPr>
      <w:rFonts w:asciiTheme="minorHAnsi" w:hAnsiTheme="minorHAnsi" w:cstheme="minorBidi"/>
      <w:sz w:val="22"/>
      <w:szCs w:val="22"/>
      <w:lang w:val="en-ID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F21094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7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7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3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1</TotalTime>
  <Pages>4</Pages>
  <Words>785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Albertus Hermanto</cp:lastModifiedBy>
  <cp:revision>22</cp:revision>
  <dcterms:created xsi:type="dcterms:W3CDTF">2020-07-21T05:55:00Z</dcterms:created>
  <dcterms:modified xsi:type="dcterms:W3CDTF">2020-09-03T12:36:00Z</dcterms:modified>
</cp:coreProperties>
</file>